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reenland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reenland received a score of 5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nland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reenland received a score of 12.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reenland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reenland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reenland received a score of 0.5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reenland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reenland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reenland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reenland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reenland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reenland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reenland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reenland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reenland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reenland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reenland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reen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en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en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land Country Report</dc:title>
  <dc:creator>SPI Team</dc:creator>
  <cp:keywords/>
  <dcterms:created xsi:type="dcterms:W3CDTF">2021-05-25T13:37:12Z</dcterms:created>
  <dcterms:modified xsi:type="dcterms:W3CDTF">2021-05-25T13: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